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72500" w14:textId="76B1A8F8" w:rsidR="00E94273" w:rsidRPr="00AE52AE" w:rsidRDefault="00097549" w:rsidP="00AE52AE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8AC3260" wp14:editId="5A8E1A1A">
                <wp:simplePos x="0" y="0"/>
                <wp:positionH relativeFrom="column">
                  <wp:posOffset>1440873</wp:posOffset>
                </wp:positionH>
                <wp:positionV relativeFrom="paragraph">
                  <wp:posOffset>1121987</wp:posOffset>
                </wp:positionV>
                <wp:extent cx="614218" cy="360218"/>
                <wp:effectExtent l="0" t="0" r="0" b="190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218" cy="36021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249070" w14:textId="6EEFCE99" w:rsidR="00097549" w:rsidRDefault="00097549">
                            <w:r>
                              <w:rPr>
                                <w:rFonts w:ascii="Segoe UI Symbol" w:hAnsi="Segoe UI Symbol" w:cs="Segoe UI Symbol"/>
                                <w:color w:val="202124"/>
                                <w:sz w:val="21"/>
                                <w:szCs w:val="21"/>
                                <w:shd w:val="clear" w:color="auto" w:fill="FFFFFF"/>
                              </w:rPr>
                              <w:t>✓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8AC3260" id="_x0000_t202" coordsize="21600,21600" o:spt="202" path="m,l,21600r21600,l21600,xe">
                <v:stroke joinstyle="miter"/>
                <v:path gradientshapeok="t" o:connecttype="rect"/>
              </v:shapetype>
              <v:shape id="Text Box 18" o:spid="_x0000_s1026" type="#_x0000_t202" style="position:absolute;margin-left:113.45pt;margin-top:88.35pt;width:48.35pt;height:28.3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" filled="f" stroked="f" strokeweight=".5pt">
                <v:textbox>
                  <w:txbxContent>
                    <w:p w14:paraId="47249070" w14:textId="6EEFCE99" w:rsidR="00097549" w:rsidRDefault="00097549">
                      <w:r>
                        <w:rPr>
                          <w:rFonts w:ascii="Segoe UI Symbol" w:hAnsi="Segoe UI Symbol" w:cs="Segoe UI Symbol"/>
                          <w:color w:val="202124"/>
                          <w:sz w:val="21"/>
                          <w:szCs w:val="21"/>
                          <w:shd w:val="clear" w:color="auto" w:fill="FFFFFF"/>
                        </w:rPr>
                        <w:t>✓</w:t>
                      </w:r>
                    </w:p>
                  </w:txbxContent>
                </v:textbox>
              </v:shape>
            </w:pict>
          </mc:Fallback>
        </mc:AlternateContent>
      </w:r>
      <w:r w:rsidR="00FB0E05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8140A11" wp14:editId="049D87DF">
                <wp:simplePos x="0" y="0"/>
                <wp:positionH relativeFrom="column">
                  <wp:posOffset>4561840</wp:posOffset>
                </wp:positionH>
                <wp:positionV relativeFrom="paragraph">
                  <wp:posOffset>6734790</wp:posOffset>
                </wp:positionV>
                <wp:extent cx="1750142" cy="275303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0142" cy="2753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D82FA2" w14:textId="77777777" w:rsidR="00FB0E05" w:rsidRPr="007140A8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19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01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140A11" id="Text Box 16" o:spid="_x0000_s1027" type="#_x0000_t202" style="position:absolute;margin-left:359.2pt;margin-top:530.3pt;width:137.8pt;height:21.7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" filled="f" stroked="f" strokeweight=".5pt">
                <v:textbox>
                  <w:txbxContent>
                    <w:p w14:paraId="00D82FA2" w14:textId="77777777" w:rsidR="00FB0E05" w:rsidRPr="007140A8" w:rsidRDefault="00FB0E05" w:rsidP="00FB0E0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19</w:t>
                      </w:r>
                      <w:r>
                        <w:rPr>
                          <w:rFonts w:ascii="Arial" w:hAnsi="Arial" w:cs="Arial"/>
                        </w:rPr>
                        <w:tab/>
                        <w:t>01</w:t>
                      </w:r>
                      <w:r>
                        <w:rPr>
                          <w:rFonts w:ascii="Arial" w:hAnsi="Arial" w:cs="Arial"/>
                        </w:rPr>
                        <w:tab/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FB0E05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CA52046" wp14:editId="78071A11">
                <wp:simplePos x="0" y="0"/>
                <wp:positionH relativeFrom="column">
                  <wp:posOffset>-74009</wp:posOffset>
                </wp:positionH>
                <wp:positionV relativeFrom="paragraph">
                  <wp:posOffset>6734789</wp:posOffset>
                </wp:positionV>
                <wp:extent cx="1750142" cy="275303"/>
                <wp:effectExtent l="0" t="0" r="254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0142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B3D31E" w14:textId="7E452738" w:rsidR="00FB0E05" w:rsidRPr="007140A8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Harpreet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 Ka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52046" id="Text Box 15" o:spid="_x0000_s1028" type="#_x0000_t202" style="position:absolute;margin-left:-5.85pt;margin-top:530.3pt;width:137.8pt;height:21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" fillcolor="white [3201]" stroked="f" strokeweight=".5pt">
                <v:textbox>
                  <w:txbxContent>
                    <w:p w14:paraId="05B3D31E" w14:textId="7E452738" w:rsidR="00FB0E05" w:rsidRPr="007140A8" w:rsidRDefault="00FB0E05" w:rsidP="00FB0E0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Harpreet</w:t>
                      </w:r>
                      <w:r>
                        <w:rPr>
                          <w:rFonts w:ascii="Arial" w:hAnsi="Arial" w:cs="Arial"/>
                        </w:rPr>
                        <w:t xml:space="preserve"> Kaur</w:t>
                      </w:r>
                    </w:p>
                  </w:txbxContent>
                </v:textbox>
              </v:shape>
            </w:pict>
          </mc:Fallback>
        </mc:AlternateContent>
      </w:r>
      <w:r w:rsidR="00FB0E05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5382975" wp14:editId="06484D17">
                <wp:simplePos x="0" y="0"/>
                <wp:positionH relativeFrom="column">
                  <wp:posOffset>2118586</wp:posOffset>
                </wp:positionH>
                <wp:positionV relativeFrom="paragraph">
                  <wp:posOffset>6739705</wp:posOffset>
                </wp:positionV>
                <wp:extent cx="1750142" cy="275303"/>
                <wp:effectExtent l="0" t="0" r="254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0142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0B0A74" w14:textId="1AEE82FB" w:rsidR="00FB0E05" w:rsidRPr="007140A8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h</w:t>
                            </w:r>
                            <w:r>
                              <w:rPr>
                                <w:rFonts w:ascii="Arial" w:hAnsi="Arial" w:cs="Arial"/>
                              </w:rPr>
                              <w:t>.saini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382975" id="Text Box 14" o:spid="_x0000_s1029" type="#_x0000_t202" style="position:absolute;margin-left:166.8pt;margin-top:530.7pt;width:137.8pt;height:21.7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" fillcolor="white [3201]" stroked="f" strokeweight=".5pt">
                <v:textbox>
                  <w:txbxContent>
                    <w:p w14:paraId="4B0B0A74" w14:textId="1AEE82FB" w:rsidR="00FB0E05" w:rsidRPr="007140A8" w:rsidRDefault="00FB0E05" w:rsidP="00FB0E05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" w:hAnsi="Arial" w:cs="Arial"/>
                        </w:rPr>
                        <w:t>h</w:t>
                      </w:r>
                      <w:r>
                        <w:rPr>
                          <w:rFonts w:ascii="Arial" w:hAnsi="Arial" w:cs="Arial"/>
                        </w:rPr>
                        <w:t>.saini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FB0E05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66FF012" wp14:editId="59ED1687">
                <wp:simplePos x="0" y="0"/>
                <wp:positionH relativeFrom="column">
                  <wp:posOffset>2182372</wp:posOffset>
                </wp:positionH>
                <wp:positionV relativeFrom="paragraph">
                  <wp:posOffset>4886325</wp:posOffset>
                </wp:positionV>
                <wp:extent cx="1750142" cy="275303"/>
                <wp:effectExtent l="0" t="0" r="254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0142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FDF9BCB" w14:textId="0F1524E7" w:rsidR="00FB0E05" w:rsidRPr="007140A8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Arial" w:hAnsi="Arial" w:cs="Arial"/>
                              </w:rPr>
                              <w:t>roseleen.saini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6FF012" id="Text Box 12" o:spid="_x0000_s1030" type="#_x0000_t202" style="position:absolute;margin-left:171.85pt;margin-top:384.75pt;width:137.8pt;height:21.7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" fillcolor="white [3201]" stroked="f" strokeweight=".5pt">
                <v:textbox>
                  <w:txbxContent>
                    <w:p w14:paraId="1FDF9BCB" w14:textId="0F1524E7" w:rsidR="00FB0E05" w:rsidRPr="007140A8" w:rsidRDefault="00FB0E05" w:rsidP="00FB0E05">
                      <w:pPr>
                        <w:rPr>
                          <w:rFonts w:ascii="Arial" w:hAnsi="Arial" w:cs="Arial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Arial" w:hAnsi="Arial" w:cs="Arial"/>
                        </w:rPr>
                        <w:t>roseleen.saini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FB0E05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C253B2E" wp14:editId="6458D6E6">
                <wp:simplePos x="0" y="0"/>
                <wp:positionH relativeFrom="column">
                  <wp:posOffset>4561164</wp:posOffset>
                </wp:positionH>
                <wp:positionV relativeFrom="paragraph">
                  <wp:posOffset>4886325</wp:posOffset>
                </wp:positionV>
                <wp:extent cx="1750142" cy="275303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0142" cy="2753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54FE1B2" w14:textId="5AF83036" w:rsidR="00FB0E05" w:rsidRPr="007140A8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19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01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53B2E" id="Text Box 13" o:spid="_x0000_s1031" type="#_x0000_t202" style="position:absolute;margin-left:359.15pt;margin-top:384.75pt;width:137.8pt;height:21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" filled="f" stroked="f" strokeweight=".5pt">
                <v:textbox>
                  <w:txbxContent>
                    <w:p w14:paraId="154FE1B2" w14:textId="5AF83036" w:rsidR="00FB0E05" w:rsidRPr="007140A8" w:rsidRDefault="00FB0E05" w:rsidP="00FB0E0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19</w:t>
                      </w:r>
                      <w:r>
                        <w:rPr>
                          <w:rFonts w:ascii="Arial" w:hAnsi="Arial" w:cs="Arial"/>
                        </w:rPr>
                        <w:tab/>
                        <w:t>01</w:t>
                      </w:r>
                      <w:r>
                        <w:rPr>
                          <w:rFonts w:ascii="Arial" w:hAnsi="Arial" w:cs="Arial"/>
                        </w:rPr>
                        <w:tab/>
                        <w:t>2022</w:t>
                      </w:r>
                    </w:p>
                  </w:txbxContent>
                </v:textbox>
              </v:shape>
            </w:pict>
          </mc:Fallback>
        </mc:AlternateContent>
      </w:r>
      <w:r w:rsidR="00FB0E05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831B65B" wp14:editId="163C2E90">
                <wp:simplePos x="0" y="0"/>
                <wp:positionH relativeFrom="column">
                  <wp:posOffset>-103239</wp:posOffset>
                </wp:positionH>
                <wp:positionV relativeFrom="paragraph">
                  <wp:posOffset>4886632</wp:posOffset>
                </wp:positionV>
                <wp:extent cx="1750142" cy="275303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0142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7CE7B0" w14:textId="000496ED" w:rsidR="00FB0E05" w:rsidRPr="007140A8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Roseleen Ka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1B65B" id="Text Box 11" o:spid="_x0000_s1032" type="#_x0000_t202" style="position:absolute;margin-left:-8.15pt;margin-top:384.75pt;width:137.8pt;height:21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" fillcolor="white [3201]" stroked="f" strokeweight=".5pt">
                <v:textbox>
                  <w:txbxContent>
                    <w:p w14:paraId="3F7CE7B0" w14:textId="000496ED" w:rsidR="00FB0E05" w:rsidRPr="007140A8" w:rsidRDefault="00FB0E05" w:rsidP="00FB0E05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Roseleen Kaur</w:t>
                      </w:r>
                    </w:p>
                  </w:txbxContent>
                </v:textbox>
              </v:shape>
            </w:pict>
          </mc:Fallback>
        </mc:AlternateContent>
      </w:r>
      <w:r w:rsidR="00FB0E0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E4F75AE" wp14:editId="0F29A235">
                <wp:simplePos x="0" y="0"/>
                <wp:positionH relativeFrom="column">
                  <wp:posOffset>2064774</wp:posOffset>
                </wp:positionH>
                <wp:positionV relativeFrom="paragraph">
                  <wp:posOffset>3018503</wp:posOffset>
                </wp:positionV>
                <wp:extent cx="2993923" cy="275303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93923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DA30E26" w14:textId="780016F9" w:rsidR="00FB0E05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  <w:hyperlink r:id="rId7" w:history="1">
                              <w:r w:rsidRPr="00786F7E">
                                <w:rPr>
                                  <w:rStyle w:val="Hyperlink"/>
                                  <w:rFonts w:ascii="Arial" w:hAnsi="Arial" w:cs="Arial"/>
                                </w:rPr>
                                <w:t>214886@herschel.slough.sch.uk</w:t>
                              </w:r>
                            </w:hyperlink>
                          </w:p>
                          <w:p w14:paraId="14CB3858" w14:textId="77777777" w:rsidR="00FB0E05" w:rsidRPr="007140A8" w:rsidRDefault="00FB0E05" w:rsidP="00FB0E05">
                            <w:pPr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F75AE" id="Text Box 10" o:spid="_x0000_s1033" type="#_x0000_t202" style="position:absolute;margin-left:162.6pt;margin-top:237.7pt;width:235.75pt;height:21.7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" fillcolor="white [3201]" stroked="f" strokeweight=".5pt">
                <v:textbox>
                  <w:txbxContent>
                    <w:p w14:paraId="7DA30E26" w14:textId="780016F9" w:rsidR="00FB0E05" w:rsidRDefault="00FB0E05" w:rsidP="00FB0E05">
                      <w:pPr>
                        <w:rPr>
                          <w:rFonts w:ascii="Arial" w:hAnsi="Arial" w:cs="Arial"/>
                        </w:rPr>
                      </w:pPr>
                      <w:hyperlink r:id="rId8" w:history="1">
                        <w:r w:rsidRPr="00786F7E">
                          <w:rPr>
                            <w:rStyle w:val="Hyperlink"/>
                            <w:rFonts w:ascii="Arial" w:hAnsi="Arial" w:cs="Arial"/>
                          </w:rPr>
                          <w:t>214886@herschel.slough.sch.uk</w:t>
                        </w:r>
                      </w:hyperlink>
                    </w:p>
                    <w:p w14:paraId="14CB3858" w14:textId="77777777" w:rsidR="00FB0E05" w:rsidRPr="007140A8" w:rsidRDefault="00FB0E05" w:rsidP="00FB0E05">
                      <w:pPr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140A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22D39C4" wp14:editId="5B9E6B8D">
                <wp:simplePos x="0" y="0"/>
                <wp:positionH relativeFrom="column">
                  <wp:posOffset>791250</wp:posOffset>
                </wp:positionH>
                <wp:positionV relativeFrom="paragraph">
                  <wp:posOffset>1459537</wp:posOffset>
                </wp:positionV>
                <wp:extent cx="1961536" cy="275303"/>
                <wp:effectExtent l="0" t="0" r="63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1536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7DEABD7" w14:textId="09898D09" w:rsidR="007140A8" w:rsidRPr="007140A8" w:rsidRDefault="007140A8" w:rsidP="007140A8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10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D39C4" id="Text Box 8" o:spid="_x0000_s1034" type="#_x0000_t202" style="position:absolute;margin-left:62.3pt;margin-top:114.9pt;width:154.45pt;height:21.7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" fillcolor="white [3201]" stroked="f" strokeweight=".5pt">
                <v:textbox>
                  <w:txbxContent>
                    <w:p w14:paraId="47DEABD7" w14:textId="09898D09" w:rsidR="007140A8" w:rsidRPr="007140A8" w:rsidRDefault="007140A8" w:rsidP="007140A8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10C</w:t>
                      </w:r>
                    </w:p>
                  </w:txbxContent>
                </v:textbox>
              </v:shape>
            </w:pict>
          </mc:Fallback>
        </mc:AlternateContent>
      </w:r>
      <w:r w:rsidR="007140A8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BF647DA" wp14:editId="33220955">
                <wp:simplePos x="0" y="0"/>
                <wp:positionH relativeFrom="column">
                  <wp:posOffset>4001299</wp:posOffset>
                </wp:positionH>
                <wp:positionV relativeFrom="paragraph">
                  <wp:posOffset>1140133</wp:posOffset>
                </wp:positionV>
                <wp:extent cx="1961536" cy="275303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1536" cy="27530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F55DC36" w14:textId="7A6AA6DE" w:rsidR="007140A8" w:rsidRPr="007140A8" w:rsidRDefault="007140A8" w:rsidP="007140A8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05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10</w:t>
                            </w:r>
                            <w:r>
                              <w:rPr>
                                <w:rFonts w:ascii="Arial" w:hAnsi="Arial" w:cs="Arial"/>
                              </w:rPr>
                              <w:tab/>
                              <w:t>20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647DA" id="Text Box 6" o:spid="_x0000_s1035" type="#_x0000_t202" style="position:absolute;margin-left:315.05pt;margin-top:89.75pt;width:154.45pt;height:21.7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" filled="f" stroked="f" strokeweight=".5pt">
                <v:textbox>
                  <w:txbxContent>
                    <w:p w14:paraId="1F55DC36" w14:textId="7A6AA6DE" w:rsidR="007140A8" w:rsidRPr="007140A8" w:rsidRDefault="007140A8" w:rsidP="007140A8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05</w:t>
                      </w:r>
                      <w:r>
                        <w:rPr>
                          <w:rFonts w:ascii="Arial" w:hAnsi="Arial" w:cs="Arial"/>
                        </w:rPr>
                        <w:tab/>
                        <w:t>10</w:t>
                      </w:r>
                      <w:r>
                        <w:rPr>
                          <w:rFonts w:ascii="Arial" w:hAnsi="Arial" w:cs="Arial"/>
                        </w:rPr>
                        <w:tab/>
                        <w:t>2006</w:t>
                      </w:r>
                    </w:p>
                  </w:txbxContent>
                </v:textbox>
              </v:shape>
            </w:pict>
          </mc:Fallback>
        </mc:AlternateContent>
      </w:r>
      <w:r w:rsidR="007140A8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802870" wp14:editId="7447F100">
                <wp:simplePos x="0" y="0"/>
                <wp:positionH relativeFrom="column">
                  <wp:posOffset>3701415</wp:posOffset>
                </wp:positionH>
                <wp:positionV relativeFrom="paragraph">
                  <wp:posOffset>776134</wp:posOffset>
                </wp:positionV>
                <wp:extent cx="1961536" cy="275303"/>
                <wp:effectExtent l="0" t="0" r="635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1536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64F2CE" w14:textId="595CFB3B" w:rsidR="007140A8" w:rsidRPr="007140A8" w:rsidRDefault="007140A8" w:rsidP="007140A8">
                            <w:pPr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</w:rPr>
                              <w:t>Ka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02870" id="Text Box 4" o:spid="_x0000_s1036" type="#_x0000_t202" style="position:absolute;margin-left:291.45pt;margin-top:61.1pt;width:154.45pt;height:21.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" fillcolor="white [3201]" stroked="f" strokeweight=".5pt">
                <v:textbox>
                  <w:txbxContent>
                    <w:p w14:paraId="7064F2CE" w14:textId="595CFB3B" w:rsidR="007140A8" w:rsidRPr="007140A8" w:rsidRDefault="007140A8" w:rsidP="007140A8">
                      <w:pPr>
                        <w:rPr>
                          <w:rFonts w:ascii="Arial" w:hAnsi="Arial" w:cs="Arial"/>
                        </w:rPr>
                      </w:pPr>
                      <w:r>
                        <w:rPr>
                          <w:rFonts w:ascii="Arial" w:hAnsi="Arial" w:cs="Arial"/>
                        </w:rPr>
                        <w:t>Kaur</w:t>
                      </w:r>
                    </w:p>
                  </w:txbxContent>
                </v:textbox>
              </v:shape>
            </w:pict>
          </mc:Fallback>
        </mc:AlternateContent>
      </w:r>
      <w:r w:rsidR="007140A8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3DF315" wp14:editId="029AC11D">
                <wp:simplePos x="0" y="0"/>
                <wp:positionH relativeFrom="column">
                  <wp:posOffset>653415</wp:posOffset>
                </wp:positionH>
                <wp:positionV relativeFrom="paragraph">
                  <wp:posOffset>781091</wp:posOffset>
                </wp:positionV>
                <wp:extent cx="1961536" cy="275303"/>
                <wp:effectExtent l="0" t="0" r="635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1536" cy="2753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DD65675" w14:textId="532EB43D" w:rsidR="007140A8" w:rsidRPr="007140A8" w:rsidRDefault="007140A8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7140A8">
                              <w:rPr>
                                <w:rFonts w:ascii="Arial" w:hAnsi="Arial" w:cs="Arial"/>
                              </w:rPr>
                              <w:t>Rosel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3DF315" id="Text Box 3" o:spid="_x0000_s1037" type="#_x0000_t202" style="position:absolute;margin-left:51.45pt;margin-top:61.5pt;width:154.45pt;height:21.7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" fillcolor="white [3201]" stroked="f" strokeweight=".5pt">
                <v:textbox>
                  <w:txbxContent>
                    <w:p w14:paraId="0DD65675" w14:textId="532EB43D" w:rsidR="007140A8" w:rsidRPr="007140A8" w:rsidRDefault="007140A8">
                      <w:pPr>
                        <w:rPr>
                          <w:rFonts w:ascii="Arial" w:hAnsi="Arial" w:cs="Arial"/>
                        </w:rPr>
                      </w:pPr>
                      <w:r w:rsidRPr="007140A8">
                        <w:rPr>
                          <w:rFonts w:ascii="Arial" w:hAnsi="Arial" w:cs="Arial"/>
                        </w:rPr>
                        <w:t>Roseleen</w:t>
                      </w:r>
                    </w:p>
                  </w:txbxContent>
                </v:textbox>
              </v:shape>
            </w:pict>
          </mc:Fallback>
        </mc:AlternateContent>
      </w:r>
      <w:r w:rsidR="007140A8" w:rsidRPr="007140A8">
        <w:drawing>
          <wp:anchor distT="0" distB="0" distL="114300" distR="114300" simplePos="0" relativeHeight="251658240" behindDoc="0" locked="0" layoutInCell="1" allowOverlap="1" wp14:anchorId="05F47756" wp14:editId="7CBBC3AB">
            <wp:simplePos x="0" y="0"/>
            <wp:positionH relativeFrom="margin">
              <wp:posOffset>-2974658</wp:posOffset>
            </wp:positionH>
            <wp:positionV relativeFrom="paragraph">
              <wp:posOffset>286703</wp:posOffset>
            </wp:positionV>
            <wp:extent cx="11098376" cy="7828867"/>
            <wp:effectExtent l="0" t="3492" r="4762" b="4763"/>
            <wp:wrapNone/>
            <wp:docPr id="1" name="Picture 1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11098376" cy="78288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E94273" w:rsidRPr="00AE52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DO1NDMxNzA3NrNU0lEKTi0uzszPAykwrAUA7Xh0BSwAAAA="/>
  </w:docVars>
  <w:rsids>
    <w:rsidRoot w:val="00AE52AE"/>
    <w:rsid w:val="00097549"/>
    <w:rsid w:val="007140A8"/>
    <w:rsid w:val="00AE52AE"/>
    <w:rsid w:val="00E94273"/>
    <w:rsid w:val="00FB0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0503F"/>
  <w15:chartTrackingRefBased/>
  <w15:docId w15:val="{C25127A3-51C4-4D89-8FF7-C0A865529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40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B0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214886@herschel.slough.sch.uk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214886@herschel.slough.sch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A1220112A0754419A62734ACCBF2E39" ma:contentTypeVersion="13" ma:contentTypeDescription="Create a new document." ma:contentTypeScope="" ma:versionID="552fb7c9cad1c999f8e3754786511638">
  <xsd:schema xmlns:xsd="http://www.w3.org/2001/XMLSchema" xmlns:xs="http://www.w3.org/2001/XMLSchema" xmlns:p="http://schemas.microsoft.com/office/2006/metadata/properties" xmlns:ns3="7b32f41c-e963-40b5-baac-69b70751ee13" xmlns:ns4="358a0373-ed5e-4386-9191-c9f1217d31e8" targetNamespace="http://schemas.microsoft.com/office/2006/metadata/properties" ma:root="true" ma:fieldsID="f823239b09473c53d49d9c0f14a40f2f" ns3:_="" ns4:_="">
    <xsd:import namespace="7b32f41c-e963-40b5-baac-69b70751ee13"/>
    <xsd:import namespace="358a0373-ed5e-4386-9191-c9f1217d31e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32f41c-e963-40b5-baac-69b70751e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8a0373-ed5e-4386-9191-c9f1217d31e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5609BA0-800E-4636-A176-66007BCB52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32f41c-e963-40b5-baac-69b70751ee13"/>
    <ds:schemaRef ds:uri="358a0373-ed5e-4386-9191-c9f1217d31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A1EE30-9DDB-4C1B-91FD-0EDFF6AC03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D36016-2096-45A6-9E05-911B17FC724A}">
  <ds:schemaRefs>
    <ds:schemaRef ds:uri="http://schemas.microsoft.com/office/2006/documentManagement/types"/>
    <ds:schemaRef ds:uri="7b32f41c-e963-40b5-baac-69b70751ee13"/>
    <ds:schemaRef ds:uri="http://purl.org/dc/elements/1.1/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358a0373-ed5e-4386-9191-c9f1217d31e8"/>
    <ds:schemaRef ds:uri="http://schemas.microsoft.com/office/2006/metadata/properties"/>
    <ds:schemaRef ds:uri="http://www.w3.org/XML/1998/namespace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reet Kaur</dc:creator>
  <cp:keywords/>
  <dc:description/>
  <cp:lastModifiedBy>Harpreet Kaur</cp:lastModifiedBy>
  <cp:revision>2</cp:revision>
  <dcterms:created xsi:type="dcterms:W3CDTF">2022-01-19T20:28:00Z</dcterms:created>
  <dcterms:modified xsi:type="dcterms:W3CDTF">2022-01-19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A1220112A0754419A62734ACCBF2E39</vt:lpwstr>
  </property>
</Properties>
</file>